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98D" w:rsidRPr="0069798D" w:rsidRDefault="0069798D" w:rsidP="0069798D">
      <w:pPr>
        <w:jc w:val="center"/>
        <w:rPr>
          <w:b/>
        </w:rPr>
      </w:pPr>
      <w:r w:rsidRPr="0069798D">
        <w:rPr>
          <w:b/>
        </w:rPr>
        <w:t>Ejercicio 3, 202</w:t>
      </w:r>
      <w:r w:rsidR="00920194">
        <w:rPr>
          <w:b/>
        </w:rPr>
        <w:t>4</w:t>
      </w:r>
      <w:r w:rsidRPr="0069798D">
        <w:rPr>
          <w:b/>
        </w:rPr>
        <w:t>, Estadística</w:t>
      </w:r>
    </w:p>
    <w:p w:rsidR="0069798D" w:rsidRDefault="0069798D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</w:t>
      </w:r>
      <w:bookmarkStart w:id="0" w:name="_GoBack"/>
      <w:bookmarkEnd w:id="0"/>
      <w:r>
        <w:t>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Pr="0069798D" w:rsidRDefault="00894942" w:rsidP="00894942"/>
    <w:p w:rsidR="00BA2A59" w:rsidRPr="00920194" w:rsidRDefault="00BA2A59" w:rsidP="00894942"/>
    <w:sectPr w:rsidR="00BA2A59" w:rsidRPr="009201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gUAmU2cxiwAAAA="/>
  </w:docVars>
  <w:rsids>
    <w:rsidRoot w:val="00F829F9"/>
    <w:rsid w:val="00121683"/>
    <w:rsid w:val="00230AE8"/>
    <w:rsid w:val="00232748"/>
    <w:rsid w:val="002F5DDE"/>
    <w:rsid w:val="004F410C"/>
    <w:rsid w:val="006025AC"/>
    <w:rsid w:val="0069798D"/>
    <w:rsid w:val="00841B8D"/>
    <w:rsid w:val="00894942"/>
    <w:rsid w:val="00920194"/>
    <w:rsid w:val="00BA2A59"/>
    <w:rsid w:val="00DC3DE5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00976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readingskill.sa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2</cp:revision>
  <dcterms:created xsi:type="dcterms:W3CDTF">2024-10-18T16:42:00Z</dcterms:created>
  <dcterms:modified xsi:type="dcterms:W3CDTF">2024-10-18T16:42:00Z</dcterms:modified>
</cp:coreProperties>
</file>